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41E04A51" w14:textId="555BF176" w:rsidR="005B3129" w:rsidRDefault="000F2168" w:rsidP="00365025">
      <w:pPr>
        <w:pStyle w:val="Heading3"/>
        <w:rPr>
          <w:rFonts w:eastAsiaTheme="minorHAnsi" w:cstheme="minorBidi"/>
          <w:caps w:val="0"/>
          <w:sz w:val="28"/>
          <w:szCs w:val="28"/>
        </w:rPr>
      </w:pPr>
      <w:r>
        <w:rPr>
          <w:rFonts w:eastAsiaTheme="minorHAnsi" w:cstheme="minorBidi"/>
          <w:caps w:val="0"/>
          <w:sz w:val="28"/>
          <w:szCs w:val="28"/>
        </w:rPr>
        <w:t>SUMMARY</w:t>
      </w:r>
    </w:p>
    <w:p w14:paraId="2F0A7EA7" w14:textId="24EDD32C" w:rsidR="005B3129" w:rsidRDefault="006F224F" w:rsidP="00365025">
      <w:pPr>
        <w:pStyle w:val="Heading3"/>
        <w:rPr>
          <w:rFonts w:eastAsiaTheme="minorHAnsi" w:cstheme="minorBidi"/>
          <w:b w:val="0"/>
          <w:caps w:val="0"/>
          <w:sz w:val="24"/>
        </w:rPr>
      </w:pPr>
      <w:r>
        <w:rPr>
          <w:rFonts w:eastAsiaTheme="minorHAnsi" w:cstheme="minorBidi"/>
          <w:b w:val="0"/>
          <w:caps w:val="0"/>
          <w:sz w:val="24"/>
        </w:rPr>
        <w:t xml:space="preserve">I am studying </w:t>
      </w:r>
      <w:r w:rsidR="00F124CD">
        <w:rPr>
          <w:rFonts w:eastAsiaTheme="minorHAnsi" w:cstheme="minorBidi"/>
          <w:b w:val="0"/>
          <w:caps w:val="0"/>
          <w:sz w:val="24"/>
        </w:rPr>
        <w:t>math and computer science at S</w:t>
      </w:r>
      <w:r w:rsidR="00C73248">
        <w:rPr>
          <w:rFonts w:eastAsiaTheme="minorHAnsi" w:cstheme="minorBidi"/>
          <w:b w:val="0"/>
          <w:caps w:val="0"/>
          <w:sz w:val="24"/>
        </w:rPr>
        <w:t>outhwest Baptist University</w:t>
      </w:r>
      <w:r w:rsidR="00E86685">
        <w:rPr>
          <w:rFonts w:eastAsiaTheme="minorHAnsi" w:cstheme="minorBidi"/>
          <w:b w:val="0"/>
          <w:caps w:val="0"/>
          <w:sz w:val="24"/>
        </w:rPr>
        <w:t xml:space="preserve">. </w:t>
      </w:r>
      <w:r w:rsidR="00B051E2">
        <w:rPr>
          <w:rFonts w:eastAsiaTheme="minorHAnsi" w:cstheme="minorBidi"/>
          <w:b w:val="0"/>
          <w:caps w:val="0"/>
          <w:sz w:val="24"/>
        </w:rPr>
        <w:t xml:space="preserve">I am an eager and quick learner </w:t>
      </w:r>
      <w:r w:rsidR="009F67D9">
        <w:rPr>
          <w:rFonts w:eastAsiaTheme="minorHAnsi" w:cstheme="minorBidi"/>
          <w:b w:val="0"/>
          <w:caps w:val="0"/>
          <w:sz w:val="24"/>
        </w:rPr>
        <w:t xml:space="preserve">and </w:t>
      </w:r>
      <w:r w:rsidR="007A4F31">
        <w:rPr>
          <w:rFonts w:eastAsiaTheme="minorHAnsi" w:cstheme="minorBidi"/>
          <w:b w:val="0"/>
          <w:caps w:val="0"/>
          <w:sz w:val="24"/>
        </w:rPr>
        <w:t xml:space="preserve">work well both individually and with others. </w:t>
      </w:r>
      <w:r w:rsidR="00EA167C">
        <w:rPr>
          <w:rFonts w:eastAsiaTheme="minorHAnsi" w:cstheme="minorBidi"/>
          <w:b w:val="0"/>
          <w:caps w:val="0"/>
          <w:sz w:val="24"/>
        </w:rPr>
        <w:t xml:space="preserve">I have experience </w:t>
      </w:r>
      <w:r w:rsidR="00C1280F">
        <w:rPr>
          <w:rFonts w:eastAsiaTheme="minorHAnsi" w:cstheme="minorBidi"/>
          <w:b w:val="0"/>
          <w:caps w:val="0"/>
          <w:sz w:val="24"/>
        </w:rPr>
        <w:t>with people skills and leadership as a crew trainer and math tutor. I am</w:t>
      </w:r>
      <w:r w:rsidR="007775FB">
        <w:rPr>
          <w:rFonts w:eastAsiaTheme="minorHAnsi" w:cstheme="minorBidi"/>
          <w:b w:val="0"/>
          <w:caps w:val="0"/>
          <w:sz w:val="24"/>
        </w:rPr>
        <w:t xml:space="preserve"> organized, dependable, and</w:t>
      </w:r>
      <w:r w:rsidR="00762459">
        <w:rPr>
          <w:rFonts w:eastAsiaTheme="minorHAnsi" w:cstheme="minorBidi"/>
          <w:b w:val="0"/>
          <w:caps w:val="0"/>
          <w:sz w:val="24"/>
        </w:rPr>
        <w:t xml:space="preserve"> an effective communicator. I am looking for a place t</w:t>
      </w:r>
      <w:r w:rsidR="006635FF">
        <w:rPr>
          <w:rFonts w:eastAsiaTheme="minorHAnsi" w:cstheme="minorBidi"/>
          <w:b w:val="0"/>
          <w:caps w:val="0"/>
          <w:sz w:val="24"/>
        </w:rPr>
        <w:t>hat will help me to gain experience and to grow and develop my skills.</w:t>
      </w:r>
    </w:p>
    <w:p w14:paraId="0D5E5AED" w14:textId="77777777" w:rsidR="00AA173F" w:rsidRPr="006F224F" w:rsidRDefault="00AA173F" w:rsidP="00365025">
      <w:pPr>
        <w:pStyle w:val="Heading3"/>
        <w:rPr>
          <w:b w:val="0"/>
          <w:sz w:val="24"/>
        </w:rPr>
      </w:pPr>
    </w:p>
    <w:p w14:paraId="18DC61BD" w14:textId="548FE329" w:rsidR="00365025" w:rsidRDefault="003C2EC3" w:rsidP="00365025">
      <w:pPr>
        <w:pStyle w:val="Heading3"/>
        <w:rPr>
          <w:szCs w:val="22"/>
        </w:rPr>
      </w:pPr>
      <w:r>
        <w:rPr>
          <w:sz w:val="32"/>
          <w:szCs w:val="32"/>
        </w:rPr>
        <w:t>Work</w:t>
      </w:r>
      <w:r w:rsidR="00365025" w:rsidRPr="00365025">
        <w:rPr>
          <w:sz w:val="32"/>
          <w:szCs w:val="32"/>
        </w:rPr>
        <w:t xml:space="preserve"> EXPERIENCE</w:t>
      </w:r>
    </w:p>
    <w:p w14:paraId="599A4110" w14:textId="2C91CBAE" w:rsidR="00365025" w:rsidRPr="00CF1A49" w:rsidRDefault="00365025" w:rsidP="00365025">
      <w:pPr>
        <w:pStyle w:val="Heading3"/>
      </w:pPr>
      <w:r>
        <w:t>0</w:t>
      </w:r>
      <w:r w:rsidR="003C0A5A">
        <w:t>6</w:t>
      </w:r>
      <w:r>
        <w:t>/201</w:t>
      </w:r>
      <w:r w:rsidR="003C0A5A">
        <w:t>8</w:t>
      </w:r>
      <w:r w:rsidRPr="00CF1A49">
        <w:t xml:space="preserve">– </w:t>
      </w:r>
      <w:r>
        <w:t>Current</w:t>
      </w:r>
    </w:p>
    <w:p w14:paraId="0DBEE798" w14:textId="2093468A" w:rsidR="00365025" w:rsidRDefault="003C0A5A" w:rsidP="00CA29C7">
      <w:pPr>
        <w:pStyle w:val="Heading2"/>
        <w:ind w:left="360"/>
        <w:rPr>
          <w:rStyle w:val="SubtleReference"/>
        </w:rPr>
      </w:pPr>
      <w:r>
        <w:t>Delivery Assurance Operations intern</w:t>
      </w:r>
      <w:r w:rsidR="00365025" w:rsidRPr="00CF1A49">
        <w:t xml:space="preserve">, </w:t>
      </w:r>
      <w:r>
        <w:rPr>
          <w:rStyle w:val="SubtleReference"/>
        </w:rPr>
        <w:t>duck creek technologies</w:t>
      </w:r>
    </w:p>
    <w:p w14:paraId="6FC77175" w14:textId="53E1FAEB" w:rsidR="00365025" w:rsidRPr="003C2EC3" w:rsidRDefault="003C0A5A" w:rsidP="00CA29C7">
      <w:pPr>
        <w:pStyle w:val="ListParagraph"/>
        <w:numPr>
          <w:ilvl w:val="0"/>
          <w:numId w:val="2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Manage project schedules and staffing needs</w:t>
      </w:r>
    </w:p>
    <w:p w14:paraId="27F72CBC" w14:textId="129F4B90" w:rsidR="00365025" w:rsidRDefault="003C0A5A" w:rsidP="00CA29C7">
      <w:pPr>
        <w:pStyle w:val="ListParagraph"/>
        <w:numPr>
          <w:ilvl w:val="0"/>
          <w:numId w:val="2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Organize internal company documents used in onsite client reviews and create client-facing executive summaries</w:t>
      </w:r>
    </w:p>
    <w:p w14:paraId="10D8A179" w14:textId="498C97BF" w:rsidR="003C2EC3" w:rsidRPr="00CF1A49" w:rsidRDefault="003C2EC3" w:rsidP="003C2EC3">
      <w:pPr>
        <w:pStyle w:val="Heading3"/>
      </w:pPr>
      <w:r>
        <w:t>0</w:t>
      </w:r>
      <w:r w:rsidR="00FD2ECC">
        <w:t>9</w:t>
      </w:r>
      <w:r>
        <w:t>/2017</w:t>
      </w:r>
      <w:r w:rsidRPr="00CF1A49">
        <w:t xml:space="preserve"> – </w:t>
      </w:r>
      <w:r w:rsidR="003C0A5A">
        <w:t>05/2018</w:t>
      </w:r>
    </w:p>
    <w:p w14:paraId="4FA60C39" w14:textId="747295C1" w:rsidR="003C2EC3" w:rsidRPr="00DD56AD" w:rsidRDefault="003C2EC3" w:rsidP="00CA29C7">
      <w:pPr>
        <w:pStyle w:val="Heading2"/>
        <w:ind w:left="360"/>
        <w:rPr>
          <w:b w:val="0"/>
          <w:smallCaps/>
          <w:color w:val="595959" w:themeColor="text1" w:themeTint="A6"/>
        </w:rPr>
      </w:pPr>
      <w:r>
        <w:t>CREW Person</w:t>
      </w:r>
      <w:r w:rsidRPr="00CF1A49">
        <w:t xml:space="preserve">, </w:t>
      </w:r>
      <w:r>
        <w:rPr>
          <w:rStyle w:val="SubtleReference"/>
        </w:rPr>
        <w:t>Fresh Ideas</w:t>
      </w:r>
    </w:p>
    <w:p w14:paraId="3A1254DD" w14:textId="3ACE0957" w:rsidR="00DD56AD" w:rsidRPr="00DD56AD" w:rsidRDefault="00DD56AD" w:rsidP="00CA29C7">
      <w:pPr>
        <w:pStyle w:val="ListParagraph"/>
        <w:numPr>
          <w:ilvl w:val="0"/>
          <w:numId w:val="2"/>
        </w:numPr>
        <w:ind w:left="1080"/>
        <w:rPr>
          <w:sz w:val="24"/>
          <w:szCs w:val="24"/>
        </w:rPr>
      </w:pPr>
      <w:r>
        <w:rPr>
          <w:sz w:val="24"/>
          <w:szCs w:val="24"/>
        </w:rPr>
        <w:t>Helped to serve, prepare food, and clean dishes for students dining on-campus</w:t>
      </w:r>
    </w:p>
    <w:p w14:paraId="4A74C08A" w14:textId="6482DD82" w:rsidR="00365025" w:rsidRPr="00CF1A49" w:rsidRDefault="00365025" w:rsidP="00365025">
      <w:pPr>
        <w:pStyle w:val="Heading3"/>
      </w:pPr>
      <w:r>
        <w:t>08/2016</w:t>
      </w:r>
      <w:r w:rsidRPr="00CF1A49">
        <w:t xml:space="preserve"> – </w:t>
      </w:r>
      <w:r w:rsidR="003C0A5A">
        <w:t>01/2018</w:t>
      </w:r>
    </w:p>
    <w:p w14:paraId="7C0B57C7" w14:textId="77777777" w:rsidR="00365025" w:rsidRPr="00CF1A49" w:rsidRDefault="00365025" w:rsidP="00CA29C7">
      <w:pPr>
        <w:pStyle w:val="Heading2"/>
        <w:ind w:left="360"/>
      </w:pPr>
      <w:r>
        <w:t>Crew Trainer,</w:t>
      </w:r>
      <w:r w:rsidRPr="00CF1A49">
        <w:t xml:space="preserve"> </w:t>
      </w:r>
      <w:r>
        <w:rPr>
          <w:rStyle w:val="SubtleReference"/>
        </w:rPr>
        <w:t>McDonald’s</w:t>
      </w:r>
    </w:p>
    <w:p w14:paraId="5A3371D7" w14:textId="77777777" w:rsidR="00365025" w:rsidRPr="003C2EC3" w:rsidRDefault="00365025" w:rsidP="00CA29C7">
      <w:pPr>
        <w:pStyle w:val="ListParagraph"/>
        <w:numPr>
          <w:ilvl w:val="0"/>
          <w:numId w:val="1"/>
        </w:numPr>
        <w:ind w:left="1080"/>
        <w:rPr>
          <w:sz w:val="24"/>
          <w:szCs w:val="24"/>
        </w:rPr>
      </w:pPr>
      <w:r w:rsidRPr="003C2EC3">
        <w:rPr>
          <w:sz w:val="24"/>
          <w:szCs w:val="24"/>
        </w:rPr>
        <w:t>Cross-trained in both service and food preparation areas</w:t>
      </w:r>
    </w:p>
    <w:p w14:paraId="02A32B63" w14:textId="77777777" w:rsidR="00365025" w:rsidRPr="003C2EC3" w:rsidRDefault="00365025" w:rsidP="00CA29C7">
      <w:pPr>
        <w:pStyle w:val="ListParagraph"/>
        <w:numPr>
          <w:ilvl w:val="0"/>
          <w:numId w:val="1"/>
        </w:numPr>
        <w:ind w:left="1080"/>
        <w:rPr>
          <w:sz w:val="24"/>
          <w:szCs w:val="24"/>
        </w:rPr>
      </w:pPr>
      <w:r w:rsidRPr="003C2EC3">
        <w:rPr>
          <w:sz w:val="24"/>
          <w:szCs w:val="24"/>
        </w:rPr>
        <w:t>Mentored new employees on first and second days of training</w:t>
      </w:r>
    </w:p>
    <w:p w14:paraId="68221B0A" w14:textId="70EFA1F9" w:rsidR="00365025" w:rsidRPr="003C2EC3" w:rsidRDefault="00365025">
      <w:pPr>
        <w:rPr>
          <w:sz w:val="24"/>
          <w:szCs w:val="24"/>
        </w:rPr>
      </w:pPr>
    </w:p>
    <w:p w14:paraId="2F15C563" w14:textId="05D011A3" w:rsidR="00365025" w:rsidRPr="00365025" w:rsidRDefault="00365025" w:rsidP="00365025">
      <w:pPr>
        <w:pStyle w:val="Heading3"/>
        <w:rPr>
          <w:color w:val="404040" w:themeColor="text1" w:themeTint="BF"/>
          <w:szCs w:val="22"/>
        </w:rPr>
      </w:pPr>
      <w:r w:rsidRPr="00365025">
        <w:rPr>
          <w:color w:val="404040" w:themeColor="text1" w:themeTint="BF"/>
          <w:sz w:val="32"/>
          <w:szCs w:val="32"/>
        </w:rPr>
        <w:t>EDUCATION</w:t>
      </w:r>
    </w:p>
    <w:p w14:paraId="71423D34" w14:textId="136F390E" w:rsidR="00365025" w:rsidRPr="00C8054B" w:rsidRDefault="00365025" w:rsidP="00365025">
      <w:pPr>
        <w:pStyle w:val="Heading2"/>
      </w:pPr>
      <w:r w:rsidRPr="00C8054B">
        <w:rPr>
          <w:rStyle w:val="SubtleReference"/>
          <w:color w:val="3B3838" w:themeColor="background2" w:themeShade="40"/>
        </w:rPr>
        <w:t>Southwest Baptist university</w:t>
      </w:r>
    </w:p>
    <w:p w14:paraId="7D2E5D77" w14:textId="06DBB7E6" w:rsidR="004E2665" w:rsidRDefault="00365025" w:rsidP="004E2665">
      <w:pPr>
        <w:ind w:left="720"/>
      </w:pPr>
      <w:r>
        <w:t>4.0 GPA</w:t>
      </w:r>
      <w:r w:rsidR="004E2665">
        <w:tab/>
      </w:r>
      <w:r w:rsidR="004E2665">
        <w:tab/>
      </w:r>
      <w:r w:rsidR="00390A0D">
        <w:tab/>
      </w:r>
      <w:r w:rsidR="004E2665">
        <w:t>Computer Science/Math Major</w:t>
      </w:r>
      <w:r w:rsidR="004E2665">
        <w:tab/>
      </w:r>
      <w:r w:rsidR="004E2665">
        <w:tab/>
      </w:r>
      <w:r w:rsidR="00390A0D">
        <w:tab/>
      </w:r>
      <w:r w:rsidR="004E2665">
        <w:t>Honors Program</w:t>
      </w:r>
      <w:r w:rsidR="004E2665">
        <w:tab/>
      </w:r>
    </w:p>
    <w:p w14:paraId="00E0AAD9" w14:textId="77777777" w:rsidR="00390A0D" w:rsidRDefault="004F6E82" w:rsidP="004E2665">
      <w:pPr>
        <w:ind w:left="720"/>
      </w:pPr>
      <w:r>
        <w:t xml:space="preserve">Selected </w:t>
      </w:r>
      <w:r w:rsidR="00365025">
        <w:t>Coursework:  Foundations of Computer Science</w:t>
      </w:r>
      <w:r w:rsidR="004E2665">
        <w:t xml:space="preserve">, </w:t>
      </w:r>
      <w:r w:rsidR="00365025">
        <w:t>Discrete Ma</w:t>
      </w:r>
      <w:r w:rsidR="004E2665">
        <w:t xml:space="preserve">th, </w:t>
      </w:r>
      <w:r w:rsidR="00365025">
        <w:t xml:space="preserve">Computer Science </w:t>
      </w:r>
      <w:r w:rsidR="00390A0D">
        <w:t>I,</w:t>
      </w:r>
    </w:p>
    <w:p w14:paraId="429A25A2" w14:textId="4C928F9C" w:rsidR="00365025" w:rsidRDefault="00390A0D" w:rsidP="004E2665">
      <w:pPr>
        <w:ind w:left="720"/>
      </w:pPr>
      <w:r>
        <w:t xml:space="preserve">  </w:t>
      </w:r>
      <w:r w:rsidR="00365025">
        <w:t xml:space="preserve">     </w:t>
      </w:r>
      <w:r>
        <w:tab/>
      </w:r>
      <w:r>
        <w:tab/>
        <w:t xml:space="preserve">            </w:t>
      </w:r>
      <w:r w:rsidR="00365025">
        <w:t>Calculus I and II</w:t>
      </w:r>
    </w:p>
    <w:p w14:paraId="0E7D4CFA" w14:textId="2F0B1E64" w:rsidR="00365025" w:rsidRPr="00CF1A49" w:rsidRDefault="00365025" w:rsidP="00365025">
      <w:pPr>
        <w:pStyle w:val="Heading2"/>
      </w:pPr>
      <w:r w:rsidRPr="00C8054B">
        <w:rPr>
          <w:rStyle w:val="SubtleReference"/>
          <w:color w:val="3B3838" w:themeColor="background2" w:themeShade="40"/>
        </w:rPr>
        <w:t>Glendale high schoo</w:t>
      </w:r>
      <w:r w:rsidR="00374886">
        <w:rPr>
          <w:rStyle w:val="SubtleReference"/>
          <w:color w:val="3B3838" w:themeColor="background2" w:themeShade="40"/>
        </w:rPr>
        <w:t>l</w:t>
      </w:r>
    </w:p>
    <w:p w14:paraId="48400A81" w14:textId="5899BBA4" w:rsidR="00DD56AD" w:rsidRDefault="00365025" w:rsidP="004E2665">
      <w:pPr>
        <w:ind w:left="720"/>
      </w:pPr>
      <w:r>
        <w:t>4.0 GPA</w:t>
      </w:r>
      <w:r w:rsidR="004E2665">
        <w:tab/>
      </w:r>
      <w:r w:rsidR="004E2665">
        <w:tab/>
      </w:r>
      <w:r w:rsidR="00374886">
        <w:tab/>
      </w:r>
      <w:r>
        <w:t>Honors Graduate</w:t>
      </w:r>
      <w:r w:rsidR="004E2665">
        <w:tab/>
      </w:r>
      <w:r w:rsidR="00374886">
        <w:tab/>
      </w:r>
      <w:r w:rsidR="004E2665">
        <w:t>Orchestra</w:t>
      </w:r>
    </w:p>
    <w:p w14:paraId="5C7A41BF" w14:textId="77777777" w:rsidR="00C61446" w:rsidRDefault="00C61446" w:rsidP="00365025"/>
    <w:p w14:paraId="7928E155" w14:textId="77777777" w:rsidR="003C0A5A" w:rsidRDefault="00DD56AD" w:rsidP="00365025">
      <w:r w:rsidRPr="00DD56AD">
        <w:rPr>
          <w:b/>
          <w:color w:val="404040" w:themeColor="text1" w:themeTint="BF"/>
          <w:sz w:val="32"/>
          <w:szCs w:val="32"/>
        </w:rPr>
        <w:t>REFERENCES</w:t>
      </w:r>
      <w:r w:rsidR="00365025" w:rsidRPr="00DD56AD">
        <w:rPr>
          <w:b/>
          <w:color w:val="404040" w:themeColor="text1" w:themeTint="BF"/>
        </w:rPr>
        <w:t xml:space="preserve"> </w:t>
      </w:r>
      <w:r w:rsidR="00365025">
        <w:t xml:space="preserve">   </w:t>
      </w:r>
    </w:p>
    <w:p w14:paraId="31C491AE" w14:textId="6BA58252" w:rsidR="003C0A5A" w:rsidRDefault="003C0A5A" w:rsidP="00365025">
      <w:r>
        <w:t>Valerie Rogers –</w:t>
      </w:r>
      <w:r w:rsidR="00074605">
        <w:t>Duck Creek</w:t>
      </w:r>
      <w:r>
        <w:t xml:space="preserve"> </w:t>
      </w:r>
      <w:r w:rsidR="00074605">
        <w:t>Engineering Department</w:t>
      </w:r>
    </w:p>
    <w:p w14:paraId="74750605" w14:textId="77777777" w:rsidR="003C0A5A" w:rsidRDefault="003C0A5A" w:rsidP="00365025">
      <w:r>
        <w:t>417-830-6115</w:t>
      </w:r>
    </w:p>
    <w:p w14:paraId="29F29283" w14:textId="77777777" w:rsidR="003C0A5A" w:rsidRDefault="003C0A5A" w:rsidP="00365025">
      <w:r>
        <w:t>valerie.rogers@duckcreek.com</w:t>
      </w:r>
      <w:r w:rsidR="00365025">
        <w:t xml:space="preserve">     </w:t>
      </w:r>
    </w:p>
    <w:p w14:paraId="3A314CBB" w14:textId="77777777" w:rsidR="003C0A5A" w:rsidRDefault="003C0A5A" w:rsidP="00365025"/>
    <w:p w14:paraId="46F7D9F2" w14:textId="7D32BBF5" w:rsidR="003C0A5A" w:rsidRDefault="003C0A5A" w:rsidP="00365025">
      <w:r>
        <w:t>Ann Brierley—</w:t>
      </w:r>
      <w:r w:rsidR="00074605">
        <w:t>Duck Creek Professional Services</w:t>
      </w:r>
    </w:p>
    <w:p w14:paraId="37436293" w14:textId="77777777" w:rsidR="003C0A5A" w:rsidRDefault="003C0A5A" w:rsidP="00365025">
      <w:r>
        <w:t>860-324-8112</w:t>
      </w:r>
    </w:p>
    <w:p w14:paraId="2842DB80" w14:textId="77777777" w:rsidR="003C0A5A" w:rsidRDefault="003C0A5A" w:rsidP="00365025">
      <w:r>
        <w:t>ann.brierley@duckcreek.com</w:t>
      </w:r>
      <w:r w:rsidR="00365025">
        <w:t xml:space="preserve"> </w:t>
      </w:r>
    </w:p>
    <w:p w14:paraId="60DAE44B" w14:textId="751B02AF" w:rsidR="00365025" w:rsidRPr="003C0A5A" w:rsidRDefault="00365025" w:rsidP="00365025">
      <w:r>
        <w:t xml:space="preserve">                                                 </w:t>
      </w:r>
      <w:bookmarkStart w:id="0" w:name="_GoBack"/>
      <w:bookmarkEnd w:id="0"/>
    </w:p>
    <w:p w14:paraId="1EC04AF2" w14:textId="3EF0C3B3" w:rsidR="00567EAC" w:rsidRDefault="003D5BF7" w:rsidP="00365025">
      <w:r>
        <w:t xml:space="preserve">Jeffrey P. Kimball </w:t>
      </w:r>
      <w:r w:rsidR="00374886">
        <w:t>–</w:t>
      </w:r>
      <w:r>
        <w:t xml:space="preserve"> </w:t>
      </w:r>
      <w:r w:rsidR="00374886">
        <w:t>College of Business and Computer Science</w:t>
      </w:r>
    </w:p>
    <w:p w14:paraId="50A9314C" w14:textId="61DC96CF" w:rsidR="003D5BF7" w:rsidRDefault="003D5BF7" w:rsidP="00365025">
      <w:r>
        <w:t>417-328-1701</w:t>
      </w:r>
    </w:p>
    <w:p w14:paraId="78E4CD85" w14:textId="35DC1017" w:rsidR="00572A8A" w:rsidRDefault="003D5BF7" w:rsidP="00365025">
      <w:r>
        <w:t>jkimball@SBUniv.ed</w:t>
      </w:r>
      <w:r w:rsidR="003C0A5A">
        <w:t>u</w:t>
      </w:r>
    </w:p>
    <w:sectPr w:rsidR="00572A8A" w:rsidSect="00365025">
      <w:headerReference w:type="default" r:id="rId7"/>
      <w:pgSz w:w="12240" w:h="15840"/>
      <w:pgMar w:top="1440" w:right="1440" w:bottom="1440" w:left="1440" w:header="288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1E50AE3E" w14:textId="77777777" w:rsidR="00F65C69" w:rsidRDefault="00F65C69" w:rsidP="00365025">
      <w:r>
        <w:separator/>
      </w:r>
    </w:p>
  </w:endnote>
  <w:endnote w:type="continuationSeparator" w:id="0">
    <w:p w14:paraId="68D6EFC7" w14:textId="77777777" w:rsidR="00F65C69" w:rsidRDefault="00F65C69" w:rsidP="0036502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7E9D6CEE" w14:textId="77777777" w:rsidR="00F65C69" w:rsidRDefault="00F65C69" w:rsidP="00365025">
      <w:r>
        <w:separator/>
      </w:r>
    </w:p>
  </w:footnote>
  <w:footnote w:type="continuationSeparator" w:id="0">
    <w:p w14:paraId="6AED1EEF" w14:textId="77777777" w:rsidR="00F65C69" w:rsidRDefault="00F65C69" w:rsidP="0036502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tbl>
    <w:tblPr>
      <w:tblStyle w:val="TableGrid"/>
      <w:tblpPr w:leftFromText="180" w:rightFromText="180" w:vertAnchor="page" w:horzAnchor="margin" w:tblpXSpec="center" w:tblpY="481"/>
      <w:tblW w:w="4428" w:type="pct"/>
      <w:tblCellMar>
        <w:left w:w="0" w:type="dxa"/>
        <w:bottom w:w="115" w:type="dxa"/>
        <w:right w:w="0" w:type="dxa"/>
      </w:tblCellMar>
      <w:tblLook w:val="04A0" w:firstRow="1" w:lastRow="0" w:firstColumn="1" w:lastColumn="0" w:noHBand="0" w:noVBand="1"/>
    </w:tblPr>
    <w:tblGrid>
      <w:gridCol w:w="8289"/>
    </w:tblGrid>
    <w:tr w:rsidR="00365025" w:rsidRPr="00CF1A49" w14:paraId="6A7A7B93" w14:textId="77777777" w:rsidTr="00B879FF">
      <w:trPr>
        <w:trHeight w:hRule="exact" w:val="1288"/>
      </w:trPr>
      <w:tc>
        <w:tcPr>
          <w:tcW w:w="8289" w:type="dxa"/>
          <w:tcMar>
            <w:top w:w="0" w:type="dxa"/>
            <w:bottom w:w="0" w:type="dxa"/>
          </w:tcMar>
        </w:tcPr>
        <w:p w14:paraId="08C0C263" w14:textId="77777777" w:rsidR="00365025" w:rsidRPr="00365025" w:rsidRDefault="00365025" w:rsidP="00B879FF">
          <w:pPr>
            <w:pStyle w:val="Title"/>
            <w:rPr>
              <w:sz w:val="60"/>
              <w:szCs w:val="60"/>
            </w:rPr>
          </w:pPr>
          <w:r w:rsidRPr="00365025">
            <w:rPr>
              <w:sz w:val="60"/>
              <w:szCs w:val="60"/>
            </w:rPr>
            <w:t xml:space="preserve">Haley </w:t>
          </w:r>
          <w:r w:rsidRPr="00365025">
            <w:rPr>
              <w:rStyle w:val="IntenseEmphasis"/>
              <w:sz w:val="60"/>
              <w:szCs w:val="60"/>
            </w:rPr>
            <w:t>Bahn</w:t>
          </w:r>
        </w:p>
        <w:p w14:paraId="39162184" w14:textId="3EB20087" w:rsidR="00F823B9" w:rsidRDefault="00365025" w:rsidP="00F823B9">
          <w:pPr>
            <w:pStyle w:val="ContactInfo"/>
            <w:contextualSpacing w:val="0"/>
          </w:pPr>
          <w:r>
            <w:t>2955 East Hawkins St</w:t>
          </w:r>
          <w:r w:rsidR="00F823B9">
            <w:t xml:space="preserve"> Springfield MO 65804</w:t>
          </w:r>
          <w:r w:rsidRPr="00CF1A49">
            <w:t xml:space="preserve">  </w:t>
          </w:r>
        </w:p>
        <w:p w14:paraId="76350129" w14:textId="2FD9F249" w:rsidR="00365025" w:rsidRPr="00CF1A49" w:rsidRDefault="00365025" w:rsidP="00F823B9">
          <w:pPr>
            <w:pStyle w:val="ContactInfo"/>
            <w:contextualSpacing w:val="0"/>
          </w:pPr>
          <w:r>
            <w:t>417-576-8395</w:t>
          </w:r>
          <w:r w:rsidR="00F823B9">
            <w:t xml:space="preserve"> </w:t>
          </w:r>
          <w:sdt>
            <w:sdtPr>
              <w:alias w:val="Divider dot:"/>
              <w:tag w:val="Divider dot:"/>
              <w:id w:val="-1459182552"/>
              <w:placeholder>
                <w:docPart w:val="197A2A6061BD45D0B4343D6E48147E12"/>
              </w:placeholder>
              <w:temporary/>
              <w:showingPlcHdr/>
              <w15:appearance w15:val="hidden"/>
            </w:sdtPr>
            <w:sdtEndPr/>
            <w:sdtContent>
              <w:r w:rsidR="00F823B9" w:rsidRPr="00CF1A49">
                <w:t>·</w:t>
              </w:r>
            </w:sdtContent>
          </w:sdt>
          <w:r w:rsidR="00F823B9">
            <w:t xml:space="preserve"> </w:t>
          </w:r>
          <w:r>
            <w:t>bahnjhaley@gmail.com</w:t>
          </w:r>
        </w:p>
      </w:tc>
    </w:tr>
  </w:tbl>
  <w:p w14:paraId="26024DCE" w14:textId="77777777" w:rsidR="00365025" w:rsidRDefault="00365025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431706E2"/>
    <w:multiLevelType w:val="hybridMultilevel"/>
    <w:tmpl w:val="5BC0484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49284B49"/>
    <w:multiLevelType w:val="hybridMultilevel"/>
    <w:tmpl w:val="FE4E7F6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MzYyMrQ0Nja3MDIyMDFU0lEKTi0uzszPAykwqwUAgeI9NiwAAAA="/>
  </w:docVars>
  <w:rsids>
    <w:rsidRoot w:val="00365025"/>
    <w:rsid w:val="00074605"/>
    <w:rsid w:val="000A01F0"/>
    <w:rsid w:val="000B2CE8"/>
    <w:rsid w:val="000F2168"/>
    <w:rsid w:val="002B3808"/>
    <w:rsid w:val="0035346C"/>
    <w:rsid w:val="00365025"/>
    <w:rsid w:val="00374886"/>
    <w:rsid w:val="00390A0D"/>
    <w:rsid w:val="00395257"/>
    <w:rsid w:val="003C0A5A"/>
    <w:rsid w:val="003C2EC3"/>
    <w:rsid w:val="003D3D45"/>
    <w:rsid w:val="003D5BF7"/>
    <w:rsid w:val="004B343C"/>
    <w:rsid w:val="004C647E"/>
    <w:rsid w:val="004E2665"/>
    <w:rsid w:val="004F6E82"/>
    <w:rsid w:val="00567EAC"/>
    <w:rsid w:val="00572A8A"/>
    <w:rsid w:val="00587F3E"/>
    <w:rsid w:val="005B3129"/>
    <w:rsid w:val="006635FF"/>
    <w:rsid w:val="006F224F"/>
    <w:rsid w:val="006F6535"/>
    <w:rsid w:val="0072266A"/>
    <w:rsid w:val="0074759B"/>
    <w:rsid w:val="00755D07"/>
    <w:rsid w:val="00762459"/>
    <w:rsid w:val="007775FB"/>
    <w:rsid w:val="007A4F31"/>
    <w:rsid w:val="007C57D8"/>
    <w:rsid w:val="008E6CF3"/>
    <w:rsid w:val="00966E2D"/>
    <w:rsid w:val="009B2906"/>
    <w:rsid w:val="009F67D9"/>
    <w:rsid w:val="00AA173F"/>
    <w:rsid w:val="00B051E2"/>
    <w:rsid w:val="00B5590F"/>
    <w:rsid w:val="00B73B93"/>
    <w:rsid w:val="00B879FF"/>
    <w:rsid w:val="00BA6D1D"/>
    <w:rsid w:val="00BD1F08"/>
    <w:rsid w:val="00BD7E32"/>
    <w:rsid w:val="00C1280F"/>
    <w:rsid w:val="00C451E5"/>
    <w:rsid w:val="00C61446"/>
    <w:rsid w:val="00C65CEE"/>
    <w:rsid w:val="00C73248"/>
    <w:rsid w:val="00CA12FC"/>
    <w:rsid w:val="00CA29C7"/>
    <w:rsid w:val="00D44415"/>
    <w:rsid w:val="00DD56AD"/>
    <w:rsid w:val="00DD7945"/>
    <w:rsid w:val="00DF7A0C"/>
    <w:rsid w:val="00E00686"/>
    <w:rsid w:val="00E46735"/>
    <w:rsid w:val="00E86685"/>
    <w:rsid w:val="00EA167C"/>
    <w:rsid w:val="00F124CD"/>
    <w:rsid w:val="00F65C69"/>
    <w:rsid w:val="00F66821"/>
    <w:rsid w:val="00F801DD"/>
    <w:rsid w:val="00F823B9"/>
    <w:rsid w:val="00FD2EC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F7BD282"/>
  <w15:chartTrackingRefBased/>
  <w15:docId w15:val="{D68D5BD8-29B1-4F1D-BA06-E129CF3D7A4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" w:qFormat="1"/>
    <w:lsdException w:name="Subtle Reference" w:uiPriority="10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  <w:rsid w:val="00365025"/>
    <w:pPr>
      <w:spacing w:after="0" w:line="240" w:lineRule="auto"/>
    </w:pPr>
    <w:rPr>
      <w:color w:val="595959" w:themeColor="text1" w:themeTint="A6"/>
    </w:rPr>
  </w:style>
  <w:style w:type="paragraph" w:styleId="Heading2">
    <w:name w:val="heading 2"/>
    <w:basedOn w:val="Normal"/>
    <w:link w:val="Heading2Char"/>
    <w:uiPriority w:val="9"/>
    <w:unhideWhenUsed/>
    <w:qFormat/>
    <w:rsid w:val="00365025"/>
    <w:pPr>
      <w:spacing w:after="40"/>
      <w:outlineLvl w:val="1"/>
    </w:pPr>
    <w:rPr>
      <w:rFonts w:eastAsiaTheme="majorEastAsia" w:cstheme="majorBidi"/>
      <w:b/>
      <w:caps/>
      <w:color w:val="4472C4" w:themeColor="accent1"/>
      <w:sz w:val="26"/>
      <w:szCs w:val="26"/>
    </w:rPr>
  </w:style>
  <w:style w:type="paragraph" w:styleId="Heading3">
    <w:name w:val="heading 3"/>
    <w:basedOn w:val="Normal"/>
    <w:link w:val="Heading3Char"/>
    <w:uiPriority w:val="9"/>
    <w:unhideWhenUsed/>
    <w:qFormat/>
    <w:rsid w:val="00365025"/>
    <w:pPr>
      <w:outlineLvl w:val="2"/>
    </w:pPr>
    <w:rPr>
      <w:rFonts w:eastAsiaTheme="majorEastAsia" w:cstheme="majorBidi"/>
      <w:b/>
      <w:caps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365025"/>
    <w:pPr>
      <w:tabs>
        <w:tab w:val="center" w:pos="4680"/>
        <w:tab w:val="right" w:pos="936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365025"/>
  </w:style>
  <w:style w:type="paragraph" w:styleId="Footer">
    <w:name w:val="footer"/>
    <w:basedOn w:val="Normal"/>
    <w:link w:val="FooterChar"/>
    <w:uiPriority w:val="99"/>
    <w:unhideWhenUsed/>
    <w:rsid w:val="00365025"/>
    <w:pPr>
      <w:tabs>
        <w:tab w:val="center" w:pos="4680"/>
        <w:tab w:val="right" w:pos="936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365025"/>
  </w:style>
  <w:style w:type="paragraph" w:styleId="Title">
    <w:name w:val="Title"/>
    <w:basedOn w:val="Normal"/>
    <w:link w:val="TitleChar"/>
    <w:uiPriority w:val="1"/>
    <w:qFormat/>
    <w:rsid w:val="00365025"/>
    <w:pPr>
      <w:contextualSpacing/>
      <w:jc w:val="center"/>
    </w:pPr>
    <w:rPr>
      <w:rFonts w:asciiTheme="majorHAnsi" w:eastAsiaTheme="majorEastAsia" w:hAnsiTheme="majorHAnsi" w:cstheme="majorBidi"/>
      <w:caps/>
      <w:kern w:val="28"/>
      <w:sz w:val="70"/>
      <w:szCs w:val="56"/>
    </w:rPr>
  </w:style>
  <w:style w:type="character" w:customStyle="1" w:styleId="TitleChar">
    <w:name w:val="Title Char"/>
    <w:basedOn w:val="DefaultParagraphFont"/>
    <w:link w:val="Title"/>
    <w:uiPriority w:val="1"/>
    <w:rsid w:val="00365025"/>
    <w:rPr>
      <w:rFonts w:asciiTheme="majorHAnsi" w:eastAsiaTheme="majorEastAsia" w:hAnsiTheme="majorHAnsi" w:cstheme="majorBidi"/>
      <w:caps/>
      <w:color w:val="595959" w:themeColor="text1" w:themeTint="A6"/>
      <w:kern w:val="28"/>
      <w:sz w:val="70"/>
      <w:szCs w:val="56"/>
    </w:rPr>
  </w:style>
  <w:style w:type="paragraph" w:customStyle="1" w:styleId="ContactInfo">
    <w:name w:val="Contact Info"/>
    <w:basedOn w:val="Normal"/>
    <w:uiPriority w:val="3"/>
    <w:qFormat/>
    <w:rsid w:val="00365025"/>
    <w:pPr>
      <w:jc w:val="center"/>
    </w:pPr>
  </w:style>
  <w:style w:type="table" w:styleId="TableGrid">
    <w:name w:val="Table Grid"/>
    <w:basedOn w:val="TableNormal"/>
    <w:uiPriority w:val="39"/>
    <w:rsid w:val="00365025"/>
    <w:pPr>
      <w:spacing w:after="0" w:line="240" w:lineRule="auto"/>
      <w:contextualSpacing/>
    </w:pPr>
    <w:rPr>
      <w:color w:val="595959" w:themeColor="text1" w:themeTint="A6"/>
    </w:rPr>
    <w:tblPr/>
  </w:style>
  <w:style w:type="character" w:styleId="IntenseEmphasis">
    <w:name w:val="Intense Emphasis"/>
    <w:basedOn w:val="DefaultParagraphFont"/>
    <w:uiPriority w:val="2"/>
    <w:rsid w:val="00365025"/>
    <w:rPr>
      <w:b/>
      <w:iCs/>
      <w:color w:val="262626" w:themeColor="text1" w:themeTint="D9"/>
    </w:rPr>
  </w:style>
  <w:style w:type="paragraph" w:customStyle="1" w:styleId="ContactInfoEmphasis">
    <w:name w:val="Contact Info Emphasis"/>
    <w:basedOn w:val="Normal"/>
    <w:uiPriority w:val="4"/>
    <w:qFormat/>
    <w:rsid w:val="00365025"/>
    <w:pPr>
      <w:jc w:val="center"/>
    </w:pPr>
    <w:rPr>
      <w:b/>
      <w:color w:val="4472C4" w:themeColor="accent1"/>
    </w:rPr>
  </w:style>
  <w:style w:type="character" w:customStyle="1" w:styleId="Heading2Char">
    <w:name w:val="Heading 2 Char"/>
    <w:basedOn w:val="DefaultParagraphFont"/>
    <w:link w:val="Heading2"/>
    <w:uiPriority w:val="9"/>
    <w:rsid w:val="00365025"/>
    <w:rPr>
      <w:rFonts w:eastAsiaTheme="majorEastAsia" w:cstheme="majorBidi"/>
      <w:b/>
      <w:caps/>
      <w:color w:val="4472C4" w:themeColor="accent1"/>
      <w:sz w:val="26"/>
      <w:szCs w:val="26"/>
    </w:rPr>
  </w:style>
  <w:style w:type="character" w:customStyle="1" w:styleId="Heading3Char">
    <w:name w:val="Heading 3 Char"/>
    <w:basedOn w:val="DefaultParagraphFont"/>
    <w:link w:val="Heading3"/>
    <w:uiPriority w:val="9"/>
    <w:rsid w:val="00365025"/>
    <w:rPr>
      <w:rFonts w:eastAsiaTheme="majorEastAsia" w:cstheme="majorBidi"/>
      <w:b/>
      <w:caps/>
      <w:color w:val="595959" w:themeColor="text1" w:themeTint="A6"/>
      <w:szCs w:val="24"/>
    </w:rPr>
  </w:style>
  <w:style w:type="character" w:styleId="SubtleReference">
    <w:name w:val="Subtle Reference"/>
    <w:basedOn w:val="DefaultParagraphFont"/>
    <w:uiPriority w:val="10"/>
    <w:qFormat/>
    <w:rsid w:val="00365025"/>
    <w:rPr>
      <w:b/>
      <w:caps w:val="0"/>
      <w:smallCaps/>
      <w:color w:val="595959" w:themeColor="text1" w:themeTint="A6"/>
    </w:rPr>
  </w:style>
  <w:style w:type="paragraph" w:styleId="ListParagraph">
    <w:name w:val="List Paragraph"/>
    <w:basedOn w:val="Normal"/>
    <w:uiPriority w:val="34"/>
    <w:unhideWhenUsed/>
    <w:rsid w:val="00365025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65CEE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65CEE"/>
    <w:rPr>
      <w:color w:val="808080"/>
      <w:shd w:val="clear" w:color="auto" w:fill="E6E6E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glossaryDocument" Target="glossary/document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docParts>
    <w:docPart>
      <w:docPartPr>
        <w:name w:val="197A2A6061BD45D0B4343D6E48147E12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35C0565-C821-4AE2-945A-6041FA855BE1}"/>
      </w:docPartPr>
      <w:docPartBody>
        <w:p w:rsidR="00B80D2A" w:rsidRDefault="00901E14" w:rsidP="00901E14">
          <w:pPr>
            <w:pStyle w:val="197A2A6061BD45D0B4343D6E48147E12"/>
          </w:pPr>
          <w:r w:rsidRPr="00CF1A49">
            <w:t>·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view w:val="normal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901E14"/>
    <w:rsid w:val="00003C17"/>
    <w:rsid w:val="00036F22"/>
    <w:rsid w:val="00141754"/>
    <w:rsid w:val="002001ED"/>
    <w:rsid w:val="00901E14"/>
    <w:rsid w:val="00B80D2A"/>
    <w:rsid w:val="00B9224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  <w15:chartTrackingRefBased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F2AF6A9E77E84DB2B856525B9D6A7380">
    <w:name w:val="F2AF6A9E77E84DB2B856525B9D6A7380"/>
    <w:rsid w:val="00901E14"/>
  </w:style>
  <w:style w:type="paragraph" w:customStyle="1" w:styleId="E09C9B2805CC4A61BE7FDB2573A2B194">
    <w:name w:val="E09C9B2805CC4A61BE7FDB2573A2B194"/>
    <w:rsid w:val="00901E14"/>
  </w:style>
  <w:style w:type="paragraph" w:customStyle="1" w:styleId="197A2A6061BD45D0B4343D6E48147E12">
    <w:name w:val="197A2A6061BD45D0B4343D6E48147E12"/>
    <w:rsid w:val="00901E14"/>
  </w:style>
  <w:style w:type="paragraph" w:customStyle="1" w:styleId="E5825FC4F2334F56B9B3F127184D3421">
    <w:name w:val="E5825FC4F2334F56B9B3F127184D3421"/>
    <w:rsid w:val="00901E14"/>
  </w:style>
  <w:style w:type="paragraph" w:customStyle="1" w:styleId="3C4E20E7BDA14C43A5CDBACEFEAFC0F0">
    <w:name w:val="3C4E20E7BDA14C43A5CDBACEFEAFC0F0"/>
    <w:rsid w:val="00901E14"/>
  </w:style>
  <w:style w:type="paragraph" w:customStyle="1" w:styleId="7C3FE3E19D4C42F1BA1B5820465CB878">
    <w:name w:val="7C3FE3E19D4C42F1BA1B5820465CB878"/>
    <w:rsid w:val="00901E14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45</TotalTime>
  <Pages>1</Pages>
  <Words>233</Words>
  <Characters>1332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562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ley Bahn</dc:creator>
  <cp:keywords/>
  <dc:description/>
  <cp:lastModifiedBy>Haley Bahn</cp:lastModifiedBy>
  <cp:revision>58</cp:revision>
  <dcterms:created xsi:type="dcterms:W3CDTF">2018-02-16T02:32:00Z</dcterms:created>
  <dcterms:modified xsi:type="dcterms:W3CDTF">2018-08-31T01:06:00Z</dcterms:modified>
</cp:coreProperties>
</file>